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6097" w:rsidRDefault="00EA6097" w:rsidP="00EA6097"/>
    <w:p w:rsidR="00EA6097" w:rsidRDefault="00EA6097" w:rsidP="00EA6097">
      <w:pPr>
        <w:jc w:val="right"/>
      </w:pPr>
      <w:r>
        <w:t xml:space="preserve">Florianópolis, </w:t>
      </w:r>
      <w:bookmarkStart w:id="0" w:name="_GoBack"/>
      <w:bookmarkEnd w:id="0"/>
      <w:r w:rsidR="00835A0A">
        <w:t>30</w:t>
      </w:r>
      <w:r w:rsidR="00A93D5A">
        <w:t xml:space="preserve"> </w:t>
      </w:r>
      <w:r w:rsidR="00064C88">
        <w:t xml:space="preserve">de </w:t>
      </w:r>
      <w:r w:rsidR="0099384D">
        <w:t>dezem</w:t>
      </w:r>
      <w:r w:rsidR="00064C88">
        <w:t>bro</w:t>
      </w:r>
      <w:r w:rsidR="00975C3E">
        <w:t xml:space="preserve"> de 2015</w:t>
      </w:r>
      <w:r w:rsidR="00812B00">
        <w:t>.</w:t>
      </w:r>
    </w:p>
    <w:p w:rsidR="00EA6097" w:rsidRDefault="00EA6097" w:rsidP="00EA6097"/>
    <w:p w:rsidR="00EA6097" w:rsidRPr="00991792" w:rsidRDefault="00EA6097" w:rsidP="00EA6097">
      <w:r w:rsidRPr="00991792">
        <w:t>Prezado</w:t>
      </w:r>
    </w:p>
    <w:p w:rsidR="00FA7AF7" w:rsidRDefault="00EA6097" w:rsidP="00FA7AF7">
      <w:pPr>
        <w:adjustRightInd w:val="0"/>
      </w:pPr>
      <w:r w:rsidRPr="00991792">
        <w:t>Prof. Dr.</w:t>
      </w:r>
      <w:r w:rsidR="00812B00">
        <w:t xml:space="preserve"> Ca</w:t>
      </w:r>
      <w:r w:rsidR="00812B00" w:rsidRPr="00E06B49">
        <w:t>ss</w:t>
      </w:r>
      <w:r w:rsidR="00812B00">
        <w:t xml:space="preserve">iano Ricardo </w:t>
      </w:r>
      <w:proofErr w:type="spellStart"/>
      <w:r w:rsidR="00812B00">
        <w:t>Rech</w:t>
      </w:r>
      <w:proofErr w:type="spellEnd"/>
    </w:p>
    <w:p w:rsidR="00EA6097" w:rsidRPr="00991792" w:rsidRDefault="00EA6097" w:rsidP="00EA6097">
      <w:pPr>
        <w:adjustRightInd w:val="0"/>
      </w:pPr>
      <w:r w:rsidRPr="00991792">
        <w:rPr>
          <w:b/>
          <w:bCs/>
        </w:rPr>
        <w:t>Editor</w:t>
      </w:r>
      <w:r w:rsidR="00812B00">
        <w:rPr>
          <w:b/>
          <w:bCs/>
        </w:rPr>
        <w:t>-Chefe</w:t>
      </w:r>
    </w:p>
    <w:p w:rsidR="00EA6097" w:rsidRDefault="00EA6097" w:rsidP="00EA6097">
      <w:pPr>
        <w:rPr>
          <w:sz w:val="26"/>
          <w:szCs w:val="26"/>
        </w:rPr>
      </w:pPr>
    </w:p>
    <w:p w:rsidR="00EA6097" w:rsidRDefault="00EA6097" w:rsidP="00EA6097">
      <w:pPr>
        <w:rPr>
          <w:sz w:val="26"/>
          <w:szCs w:val="26"/>
        </w:rPr>
      </w:pPr>
    </w:p>
    <w:p w:rsidR="008B57C1" w:rsidRDefault="00EA6097" w:rsidP="00EA6097">
      <w:pPr>
        <w:spacing w:line="360" w:lineRule="auto"/>
        <w:ind w:firstLine="709"/>
        <w:jc w:val="both"/>
      </w:pPr>
      <w:r w:rsidRPr="002118D0">
        <w:t>Estamos encaminhand</w:t>
      </w:r>
      <w:r w:rsidR="007B568D">
        <w:t xml:space="preserve">o, pela primeira vez, </w:t>
      </w:r>
      <w:r w:rsidR="00D60670">
        <w:t>o</w:t>
      </w:r>
      <w:r w:rsidRPr="002118D0">
        <w:t xml:space="preserve"> manuscrito intitulado </w:t>
      </w:r>
      <w:r w:rsidRPr="002118D0">
        <w:rPr>
          <w:i/>
        </w:rPr>
        <w:t>“</w:t>
      </w:r>
      <w:r w:rsidR="00D773A7" w:rsidRPr="00D773A7">
        <w:rPr>
          <w:i/>
        </w:rPr>
        <w:t xml:space="preserve">Programa de exercícios físicos baseado em exergames para </w:t>
      </w:r>
      <w:proofErr w:type="gramStart"/>
      <w:r w:rsidR="00D773A7" w:rsidRPr="00D773A7">
        <w:rPr>
          <w:i/>
        </w:rPr>
        <w:t>adultos mais velhos</w:t>
      </w:r>
      <w:r w:rsidR="0086639D">
        <w:t xml:space="preserve">” para </w:t>
      </w:r>
      <w:r w:rsidRPr="002118D0">
        <w:t xml:space="preserve">publicação na Revista </w:t>
      </w:r>
      <w:r w:rsidR="008B57C1">
        <w:t>Brasileira de Atividade Física</w:t>
      </w:r>
      <w:proofErr w:type="gramEnd"/>
      <w:r w:rsidR="008B57C1">
        <w:t xml:space="preserve"> e Saúde, na Seção especial “Do diagnóstico à ação: experiências em promoção da atividade física e saúde”.</w:t>
      </w:r>
      <w:r w:rsidR="00D60670">
        <w:t xml:space="preserve"> </w:t>
      </w:r>
      <w:r w:rsidR="0099384D">
        <w:t>Alexsander Vieira Guimarãe</w:t>
      </w:r>
      <w:r w:rsidR="0099384D" w:rsidRPr="0099384D">
        <w:t>s</w:t>
      </w:r>
      <w:r w:rsidR="00D60670">
        <w:t>, Vandrize Meneghini e Aline Rodrigues Barbosa assinam como autores deste artigo.</w:t>
      </w:r>
    </w:p>
    <w:p w:rsidR="00EA6097" w:rsidRPr="002118D0" w:rsidRDefault="00EA6097" w:rsidP="00EA6097">
      <w:pPr>
        <w:spacing w:line="360" w:lineRule="auto"/>
        <w:ind w:firstLine="709"/>
        <w:jc w:val="both"/>
        <w:rPr>
          <w:color w:val="000000"/>
        </w:rPr>
      </w:pPr>
      <w:r w:rsidRPr="002118D0">
        <w:t xml:space="preserve">Trata-se de um manuscrito original, não apresentado a nenhuma outra revista </w:t>
      </w:r>
      <w:r w:rsidRPr="002118D0">
        <w:rPr>
          <w:color w:val="000000"/>
        </w:rPr>
        <w:t xml:space="preserve">e não o será enquanto estiver sendo apreciado </w:t>
      </w:r>
      <w:r w:rsidR="00F20FB6">
        <w:rPr>
          <w:color w:val="000000"/>
        </w:rPr>
        <w:t>por esta revista</w:t>
      </w:r>
      <w:r w:rsidRPr="002118D0">
        <w:t xml:space="preserve">. </w:t>
      </w:r>
      <w:r w:rsidR="00D773A7">
        <w:t>Pedimo</w:t>
      </w:r>
      <w:r w:rsidR="00D773A7" w:rsidRPr="0099384D">
        <w:t>s</w:t>
      </w:r>
      <w:r w:rsidR="00D773A7">
        <w:t xml:space="preserve"> que e</w:t>
      </w:r>
      <w:r w:rsidR="00D773A7" w:rsidRPr="0099384D">
        <w:t>s</w:t>
      </w:r>
      <w:r w:rsidR="00D773A7">
        <w:t xml:space="preserve">te artigo </w:t>
      </w:r>
      <w:r w:rsidR="00D773A7" w:rsidRPr="0099384D">
        <w:t>s</w:t>
      </w:r>
      <w:r w:rsidR="00D773A7">
        <w:t xml:space="preserve">eja </w:t>
      </w:r>
      <w:r w:rsidR="00D773A7" w:rsidRPr="0099384D">
        <w:t>s</w:t>
      </w:r>
      <w:r w:rsidR="00D773A7">
        <w:t xml:space="preserve">ubmetido à avaliação no </w:t>
      </w:r>
      <w:r w:rsidR="00D773A7" w:rsidRPr="0099384D">
        <w:t>s</w:t>
      </w:r>
      <w:r w:rsidR="00D773A7">
        <w:t>i</w:t>
      </w:r>
      <w:r w:rsidR="00D773A7" w:rsidRPr="0099384D">
        <w:t>s</w:t>
      </w:r>
      <w:r w:rsidR="00D773A7">
        <w:t>tema acelerado (</w:t>
      </w:r>
      <w:proofErr w:type="spellStart"/>
      <w:r w:rsidR="00D773A7" w:rsidRPr="00D773A7">
        <w:rPr>
          <w:i/>
        </w:rPr>
        <w:t>fast-tracking</w:t>
      </w:r>
      <w:proofErr w:type="spellEnd"/>
      <w:r w:rsidR="00D773A7">
        <w:t>).</w:t>
      </w:r>
    </w:p>
    <w:p w:rsidR="00E06B49" w:rsidRDefault="00812B00" w:rsidP="00EA6097">
      <w:pPr>
        <w:spacing w:line="360" w:lineRule="auto"/>
        <w:ind w:firstLine="709"/>
        <w:jc w:val="both"/>
      </w:pPr>
      <w:r>
        <w:t>E</w:t>
      </w:r>
      <w:r w:rsidRPr="00E06B49">
        <w:t>s</w:t>
      </w:r>
      <w:r>
        <w:t>te artigo vi</w:t>
      </w:r>
      <w:r w:rsidRPr="00E06B49">
        <w:t>s</w:t>
      </w:r>
      <w:r>
        <w:t>a contribuir para a área de atividade fí</w:t>
      </w:r>
      <w:r w:rsidRPr="00E06B49">
        <w:t>s</w:t>
      </w:r>
      <w:r>
        <w:t xml:space="preserve">ica e </w:t>
      </w:r>
      <w:r w:rsidRPr="00E06B49">
        <w:t>s</w:t>
      </w:r>
      <w:r>
        <w:t>aúde apre</w:t>
      </w:r>
      <w:r w:rsidRPr="00E06B49">
        <w:t>s</w:t>
      </w:r>
      <w:r>
        <w:t xml:space="preserve">entando o modelo lógico e </w:t>
      </w:r>
      <w:r w:rsidR="0099384D">
        <w:t>a de</w:t>
      </w:r>
      <w:r w:rsidR="0099384D" w:rsidRPr="0099384D">
        <w:t>s</w:t>
      </w:r>
      <w:r w:rsidR="0099384D">
        <w:t>crição</w:t>
      </w:r>
      <w:r w:rsidR="00D773A7">
        <w:t xml:space="preserve"> de um</w:t>
      </w:r>
      <w:r>
        <w:t xml:space="preserve"> </w:t>
      </w:r>
      <w:r w:rsidR="00D773A7">
        <w:t>projeto de exten</w:t>
      </w:r>
      <w:r w:rsidR="00D773A7" w:rsidRPr="0099384D">
        <w:t>s</w:t>
      </w:r>
      <w:r w:rsidR="00D773A7">
        <w:t>ão ba</w:t>
      </w:r>
      <w:r w:rsidR="00D773A7" w:rsidRPr="0099384D">
        <w:t>s</w:t>
      </w:r>
      <w:r w:rsidR="00D773A7">
        <w:t>eado em</w:t>
      </w:r>
      <w:r>
        <w:t xml:space="preserve"> </w:t>
      </w:r>
      <w:r w:rsidR="0099384D">
        <w:t>exergame</w:t>
      </w:r>
      <w:r w:rsidR="0099384D" w:rsidRPr="0099384D">
        <w:t>s</w:t>
      </w:r>
      <w:r w:rsidR="00D773A7">
        <w:t xml:space="preserve"> para adulto</w:t>
      </w:r>
      <w:r w:rsidR="0099384D" w:rsidRPr="0099384D">
        <w:t>s</w:t>
      </w:r>
      <w:r w:rsidR="00D773A7">
        <w:t xml:space="preserve"> e ido</w:t>
      </w:r>
      <w:r w:rsidR="0099384D" w:rsidRPr="0099384D">
        <w:t>s</w:t>
      </w:r>
      <w:r w:rsidR="00D773A7">
        <w:t>o</w:t>
      </w:r>
      <w:r w:rsidR="00D773A7" w:rsidRPr="0099384D">
        <w:t>s</w:t>
      </w:r>
      <w:r w:rsidR="00D773A7">
        <w:t xml:space="preserve"> </w:t>
      </w:r>
      <w:r w:rsidR="0099384D">
        <w:t>na Univer</w:t>
      </w:r>
      <w:r w:rsidR="0099384D" w:rsidRPr="0099384D">
        <w:t>s</w:t>
      </w:r>
      <w:r w:rsidR="0099384D">
        <w:t xml:space="preserve">idade Federal de </w:t>
      </w:r>
      <w:r w:rsidR="0099384D" w:rsidRPr="0099384D">
        <w:t>S</w:t>
      </w:r>
      <w:r w:rsidR="0099384D">
        <w:t>anta Catarina.</w:t>
      </w:r>
    </w:p>
    <w:p w:rsidR="00EA6097" w:rsidRPr="002118D0" w:rsidRDefault="00EA6097" w:rsidP="00EA6097">
      <w:pPr>
        <w:spacing w:line="360" w:lineRule="auto"/>
        <w:ind w:firstLine="709"/>
        <w:jc w:val="both"/>
        <w:rPr>
          <w:color w:val="000000"/>
        </w:rPr>
      </w:pPr>
      <w:r w:rsidRPr="002118D0">
        <w:rPr>
          <w:color w:val="000000"/>
        </w:rPr>
        <w:t xml:space="preserve">Não foram omitidas informações sobre quaisquer ligações ou acordos de financiamento entre os autores e companhias ou pessoas que possam ter interesse no material abordado no artigo. </w:t>
      </w:r>
    </w:p>
    <w:p w:rsidR="00EA6097" w:rsidRPr="002118D0" w:rsidRDefault="00EA6097" w:rsidP="00EA6097">
      <w:pPr>
        <w:spacing w:line="360" w:lineRule="auto"/>
        <w:ind w:firstLine="709"/>
        <w:jc w:val="both"/>
        <w:rPr>
          <w:color w:val="000000"/>
        </w:rPr>
      </w:pPr>
      <w:r w:rsidRPr="002118D0">
        <w:rPr>
          <w:color w:val="000000"/>
        </w:rPr>
        <w:t>Declaramos de que os procedimentos empregados na pesquisa seguem os princípios éticos que norteiam pesquisas com seres humanos</w:t>
      </w:r>
      <w:r w:rsidR="002118D0">
        <w:rPr>
          <w:color w:val="000000"/>
        </w:rPr>
        <w:t>,</w:t>
      </w:r>
      <w:r w:rsidRPr="002118D0">
        <w:rPr>
          <w:color w:val="000000"/>
        </w:rPr>
        <w:t xml:space="preserve"> de acordo com as resoluções do Conselho Nacional de Saúde.</w:t>
      </w:r>
    </w:p>
    <w:p w:rsidR="00EA6097" w:rsidRPr="002118D0" w:rsidRDefault="00EA6097" w:rsidP="00EA6097">
      <w:pPr>
        <w:spacing w:line="360" w:lineRule="auto"/>
        <w:ind w:firstLine="709"/>
        <w:jc w:val="both"/>
      </w:pPr>
      <w:r w:rsidRPr="002118D0">
        <w:t>Por favor, toda a correspondência deverá ser enviada para Aline Rodrigues Barbosa, que se encarregará da comunicação com os demais autores.</w:t>
      </w:r>
    </w:p>
    <w:p w:rsidR="00EA6097" w:rsidRPr="00F81246" w:rsidRDefault="00CD08C4" w:rsidP="00812B00">
      <w:pPr>
        <w:spacing w:before="120" w:line="360" w:lineRule="auto"/>
        <w:ind w:firstLine="708"/>
        <w:jc w:val="both"/>
      </w:pPr>
      <w:r>
        <w:t xml:space="preserve">Estamos </w:t>
      </w:r>
      <w:r w:rsidR="00EA6097" w:rsidRPr="002118D0">
        <w:t xml:space="preserve">à disposição para qualquer informação complementar que possa ser útil. </w:t>
      </w:r>
    </w:p>
    <w:p w:rsidR="00EA6097" w:rsidRPr="00F81246" w:rsidRDefault="00EA6097" w:rsidP="00EA6097">
      <w:pPr>
        <w:jc w:val="right"/>
        <w:rPr>
          <w:i/>
          <w:szCs w:val="26"/>
        </w:rPr>
      </w:pPr>
      <w:r w:rsidRPr="00F81246">
        <w:rPr>
          <w:i/>
          <w:szCs w:val="26"/>
        </w:rPr>
        <w:t>Aline Rodrigues Barbosa</w:t>
      </w:r>
    </w:p>
    <w:p w:rsidR="00EA6097" w:rsidRPr="00F81246" w:rsidRDefault="00EA6097" w:rsidP="00F81246">
      <w:pPr>
        <w:jc w:val="right"/>
        <w:rPr>
          <w:i/>
          <w:szCs w:val="26"/>
        </w:rPr>
      </w:pPr>
      <w:r w:rsidRPr="00F81246">
        <w:rPr>
          <w:i/>
          <w:szCs w:val="26"/>
        </w:rPr>
        <w:t>(em nome dos demais autores)</w:t>
      </w:r>
    </w:p>
    <w:p w:rsidR="00F81246" w:rsidRDefault="00F81246" w:rsidP="00EA6097">
      <w:pPr>
        <w:rPr>
          <w:sz w:val="20"/>
          <w:szCs w:val="22"/>
        </w:rPr>
      </w:pPr>
    </w:p>
    <w:p w:rsidR="00EA6097" w:rsidRPr="00F81246" w:rsidRDefault="00EA6097" w:rsidP="00EA6097">
      <w:pPr>
        <w:rPr>
          <w:sz w:val="20"/>
          <w:szCs w:val="22"/>
        </w:rPr>
      </w:pPr>
      <w:r w:rsidRPr="00F81246">
        <w:rPr>
          <w:sz w:val="20"/>
          <w:szCs w:val="22"/>
        </w:rPr>
        <w:t>Departamento de Educação Física</w:t>
      </w:r>
      <w:r w:rsidR="002118D0" w:rsidRPr="00F81246">
        <w:rPr>
          <w:sz w:val="20"/>
          <w:szCs w:val="22"/>
        </w:rPr>
        <w:t xml:space="preserve"> / </w:t>
      </w:r>
      <w:r w:rsidRPr="00F81246">
        <w:rPr>
          <w:sz w:val="20"/>
          <w:szCs w:val="22"/>
        </w:rPr>
        <w:t>Centro de Desportos</w:t>
      </w:r>
    </w:p>
    <w:p w:rsidR="00EA6097" w:rsidRPr="00F81246" w:rsidRDefault="00EA6097" w:rsidP="00EA6097">
      <w:pPr>
        <w:rPr>
          <w:sz w:val="20"/>
          <w:szCs w:val="22"/>
        </w:rPr>
      </w:pPr>
      <w:r w:rsidRPr="00F81246">
        <w:rPr>
          <w:sz w:val="20"/>
          <w:szCs w:val="22"/>
        </w:rPr>
        <w:t>Universidade Federal de Santa Catarina</w:t>
      </w:r>
    </w:p>
    <w:p w:rsidR="00EA6097" w:rsidRPr="00F81246" w:rsidRDefault="00EA6097" w:rsidP="00EA6097">
      <w:pPr>
        <w:rPr>
          <w:sz w:val="20"/>
          <w:szCs w:val="22"/>
        </w:rPr>
      </w:pPr>
      <w:r w:rsidRPr="00F81246">
        <w:rPr>
          <w:sz w:val="20"/>
          <w:szCs w:val="22"/>
        </w:rPr>
        <w:t>Campus Trindade, s/n</w:t>
      </w:r>
      <w:r w:rsidR="002118D0" w:rsidRPr="00F81246">
        <w:rPr>
          <w:sz w:val="20"/>
          <w:szCs w:val="22"/>
        </w:rPr>
        <w:t xml:space="preserve"> - </w:t>
      </w:r>
      <w:r w:rsidRPr="00F81246">
        <w:rPr>
          <w:sz w:val="20"/>
          <w:szCs w:val="22"/>
        </w:rPr>
        <w:t>Florianópolis – SC</w:t>
      </w:r>
      <w:r w:rsidR="002118D0" w:rsidRPr="00F81246">
        <w:rPr>
          <w:sz w:val="20"/>
          <w:szCs w:val="22"/>
        </w:rPr>
        <w:t xml:space="preserve"> - </w:t>
      </w:r>
      <w:r w:rsidRPr="00F81246">
        <w:rPr>
          <w:sz w:val="20"/>
          <w:szCs w:val="22"/>
        </w:rPr>
        <w:t>88040 600</w:t>
      </w:r>
    </w:p>
    <w:p w:rsidR="00A53236" w:rsidRPr="00F81246" w:rsidRDefault="00EA6097">
      <w:pPr>
        <w:rPr>
          <w:sz w:val="20"/>
          <w:szCs w:val="22"/>
        </w:rPr>
      </w:pPr>
      <w:proofErr w:type="spellStart"/>
      <w:r w:rsidRPr="00F81246">
        <w:rPr>
          <w:sz w:val="20"/>
          <w:szCs w:val="22"/>
        </w:rPr>
        <w:t>Tel</w:t>
      </w:r>
      <w:proofErr w:type="spellEnd"/>
      <w:r w:rsidR="002118D0" w:rsidRPr="00F81246">
        <w:rPr>
          <w:sz w:val="20"/>
          <w:szCs w:val="22"/>
        </w:rPr>
        <w:t>: 48 37212378</w:t>
      </w:r>
      <w:r w:rsidR="00F81246">
        <w:rPr>
          <w:sz w:val="20"/>
          <w:szCs w:val="22"/>
        </w:rPr>
        <w:t xml:space="preserve"> / </w:t>
      </w:r>
      <w:r w:rsidR="002118D0" w:rsidRPr="00F81246">
        <w:rPr>
          <w:sz w:val="20"/>
          <w:szCs w:val="22"/>
        </w:rPr>
        <w:t>F</w:t>
      </w:r>
      <w:r w:rsidRPr="00F81246">
        <w:rPr>
          <w:sz w:val="20"/>
          <w:szCs w:val="22"/>
        </w:rPr>
        <w:t>ax: 48 37219</w:t>
      </w:r>
      <w:r w:rsidR="002118D0" w:rsidRPr="00F81246">
        <w:rPr>
          <w:sz w:val="20"/>
          <w:szCs w:val="22"/>
        </w:rPr>
        <w:t>368</w:t>
      </w:r>
      <w:r w:rsidR="00F81246">
        <w:rPr>
          <w:sz w:val="20"/>
          <w:szCs w:val="22"/>
        </w:rPr>
        <w:t xml:space="preserve"> / </w:t>
      </w:r>
      <w:r w:rsidR="002118D0" w:rsidRPr="00812B00">
        <w:rPr>
          <w:sz w:val="20"/>
          <w:szCs w:val="22"/>
        </w:rPr>
        <w:t>aline.r.barbosa@ufsc.br</w:t>
      </w:r>
      <w:r w:rsidR="00F81246">
        <w:rPr>
          <w:sz w:val="20"/>
          <w:szCs w:val="22"/>
        </w:rPr>
        <w:t xml:space="preserve"> /</w:t>
      </w:r>
      <w:r w:rsidR="002118D0" w:rsidRPr="00F81246">
        <w:rPr>
          <w:sz w:val="20"/>
          <w:szCs w:val="22"/>
        </w:rPr>
        <w:t xml:space="preserve"> alinerb13@yahoo.com.br</w:t>
      </w:r>
    </w:p>
    <w:sectPr w:rsidR="00A53236" w:rsidRPr="00F81246" w:rsidSect="00F81246">
      <w:pgSz w:w="12240" w:h="15840"/>
      <w:pgMar w:top="1417" w:right="1701" w:bottom="1276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wt7S0NDIxMjMyMDc1MTZU0lEKTi0uzszPAykwrAUAGhCC4iwAAAA="/>
  </w:docVars>
  <w:rsids>
    <w:rsidRoot w:val="00EA6097"/>
    <w:rsid w:val="00064C88"/>
    <w:rsid w:val="000C2199"/>
    <w:rsid w:val="001A5573"/>
    <w:rsid w:val="002118D0"/>
    <w:rsid w:val="00335DBF"/>
    <w:rsid w:val="004C0F06"/>
    <w:rsid w:val="00657F4D"/>
    <w:rsid w:val="007B568D"/>
    <w:rsid w:val="00812B00"/>
    <w:rsid w:val="00835A0A"/>
    <w:rsid w:val="0086639D"/>
    <w:rsid w:val="00875140"/>
    <w:rsid w:val="008B57C1"/>
    <w:rsid w:val="00975C3E"/>
    <w:rsid w:val="0099384D"/>
    <w:rsid w:val="009F262A"/>
    <w:rsid w:val="00A35D53"/>
    <w:rsid w:val="00A53236"/>
    <w:rsid w:val="00A93D5A"/>
    <w:rsid w:val="00C8378E"/>
    <w:rsid w:val="00CD08C4"/>
    <w:rsid w:val="00CD4268"/>
    <w:rsid w:val="00CE2B1B"/>
    <w:rsid w:val="00D60670"/>
    <w:rsid w:val="00D773A7"/>
    <w:rsid w:val="00DC485E"/>
    <w:rsid w:val="00E06B49"/>
    <w:rsid w:val="00EA6097"/>
    <w:rsid w:val="00F20FB6"/>
    <w:rsid w:val="00F81246"/>
    <w:rsid w:val="00FA7AF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before="1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6097"/>
    <w:pPr>
      <w:spacing w:before="0"/>
      <w:jc w:val="lef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EA6097"/>
    <w:pPr>
      <w:spacing w:line="360" w:lineRule="auto"/>
      <w:jc w:val="both"/>
    </w:pPr>
    <w:rPr>
      <w:szCs w:val="20"/>
    </w:rPr>
  </w:style>
  <w:style w:type="character" w:customStyle="1" w:styleId="CorpodetextoChar">
    <w:name w:val="Corpo de texto Char"/>
    <w:basedOn w:val="Fontepargpadro"/>
    <w:link w:val="Corpodetexto"/>
    <w:rsid w:val="00EA6097"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styleId="Hyperlink">
    <w:name w:val="Hyperlink"/>
    <w:basedOn w:val="Fontepargpadro"/>
    <w:uiPriority w:val="99"/>
    <w:unhideWhenUsed/>
    <w:rsid w:val="002118D0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7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ne</dc:creator>
  <cp:lastModifiedBy>Vandrize</cp:lastModifiedBy>
  <cp:revision>3</cp:revision>
  <dcterms:created xsi:type="dcterms:W3CDTF">2015-12-21T11:22:00Z</dcterms:created>
  <dcterms:modified xsi:type="dcterms:W3CDTF">2015-12-30T14:03:00Z</dcterms:modified>
</cp:coreProperties>
</file>